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2537"/>
        <w:gridCol w:w="2325"/>
        <w:gridCol w:w="3934"/>
      </w:tblGrid>
      <w:tr w:rsidR="00F90D80" w:rsidTr="00BC40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6" w:type="dxa"/>
            <w:gridSpan w:val="3"/>
          </w:tcPr>
          <w:p w:rsidR="00F90D80" w:rsidRPr="003A491D" w:rsidRDefault="00F90D80" w:rsidP="00F90D80">
            <w:pPr>
              <w:jc w:val="center"/>
              <w:rPr>
                <w:sz w:val="32"/>
                <w:szCs w:val="32"/>
              </w:rPr>
            </w:pPr>
            <w:bookmarkStart w:id="0" w:name="_Hlk53328586"/>
            <w:r w:rsidRPr="003A491D">
              <w:rPr>
                <w:sz w:val="32"/>
                <w:szCs w:val="32"/>
              </w:rPr>
              <w:t>Recruitment</w:t>
            </w:r>
          </w:p>
          <w:p w:rsidR="00D35C96" w:rsidRDefault="00D35C96" w:rsidP="00F90D80">
            <w:pPr>
              <w:jc w:val="center"/>
            </w:pPr>
          </w:p>
        </w:tc>
      </w:tr>
      <w:tr w:rsidR="00F90D80" w:rsidTr="00BC40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F90D80" w:rsidRPr="00945AF5" w:rsidRDefault="00F90D80">
            <w:pPr>
              <w:rPr>
                <w:u w:val="single"/>
              </w:rPr>
            </w:pPr>
            <w:r w:rsidRPr="00945AF5">
              <w:rPr>
                <w:u w:val="single"/>
              </w:rPr>
              <w:t>Sub-population</w:t>
            </w:r>
          </w:p>
        </w:tc>
        <w:tc>
          <w:tcPr>
            <w:tcW w:w="2325" w:type="dxa"/>
          </w:tcPr>
          <w:p w:rsidR="00F90D80" w:rsidRPr="00945AF5" w:rsidRDefault="00F90D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u w:val="single"/>
              </w:rPr>
            </w:pPr>
            <w:r w:rsidRPr="00945AF5">
              <w:rPr>
                <w:b/>
                <w:u w:val="single"/>
              </w:rPr>
              <w:t>Change Agents</w:t>
            </w:r>
          </w:p>
          <w:p w:rsidR="00D35C96" w:rsidRDefault="00D35C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934" w:type="dxa"/>
          </w:tcPr>
          <w:p w:rsidR="00F90D80" w:rsidRPr="00945AF5" w:rsidRDefault="00F90D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u w:val="single"/>
              </w:rPr>
            </w:pPr>
            <w:r w:rsidRPr="00945AF5">
              <w:rPr>
                <w:b/>
                <w:u w:val="single"/>
              </w:rPr>
              <w:t>Transformation Team</w:t>
            </w:r>
            <w:r w:rsidR="003A491D" w:rsidRPr="00945AF5">
              <w:rPr>
                <w:b/>
                <w:u w:val="single"/>
              </w:rPr>
              <w:t xml:space="preserve"> Members</w:t>
            </w:r>
          </w:p>
        </w:tc>
      </w:tr>
      <w:bookmarkEnd w:id="0"/>
      <w:tr w:rsidR="000D6FF4" w:rsidTr="00BC40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  <w:t>First Time in Any College</w:t>
            </w:r>
          </w:p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2325" w:type="dxa"/>
          </w:tcPr>
          <w:p w:rsidR="000D6FF4" w:rsidRDefault="000D6FF4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</w:t>
            </w:r>
            <w:r w:rsidR="00BB1436">
              <w:t>ichelle</w:t>
            </w:r>
            <w:r>
              <w:t xml:space="preserve"> Rhodes</w:t>
            </w:r>
          </w:p>
        </w:tc>
        <w:tc>
          <w:tcPr>
            <w:tcW w:w="3934" w:type="dxa"/>
          </w:tcPr>
          <w:p w:rsidR="00B53702" w:rsidRDefault="00B53702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reezy Rusher</w:t>
            </w:r>
          </w:p>
          <w:p w:rsidR="00B53702" w:rsidRDefault="00B53702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tonia Gordon</w:t>
            </w:r>
          </w:p>
          <w:p w:rsidR="0076373C" w:rsidRDefault="0076373C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’Lecea Hunter</w:t>
            </w:r>
          </w:p>
          <w:p w:rsidR="001142B5" w:rsidRDefault="001142B5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70C83">
              <w:t>Colleen Bailey</w:t>
            </w:r>
          </w:p>
        </w:tc>
      </w:tr>
      <w:tr w:rsidR="000D6FF4" w:rsidTr="00BC40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954F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ult/Non-Traditional</w:t>
            </w:r>
          </w:p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</w:p>
          <w:p w:rsidR="000D6FF4" w:rsidRDefault="000D6FF4" w:rsidP="000D6FF4"/>
        </w:tc>
        <w:tc>
          <w:tcPr>
            <w:tcW w:w="2325" w:type="dxa"/>
          </w:tcPr>
          <w:p w:rsidR="000D6FF4" w:rsidRDefault="00F213C0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93892">
              <w:t>Sarah Tibbe</w:t>
            </w:r>
          </w:p>
        </w:tc>
        <w:tc>
          <w:tcPr>
            <w:tcW w:w="3934" w:type="dxa"/>
          </w:tcPr>
          <w:p w:rsidR="000D6FF4" w:rsidRDefault="000D6FF4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</w:t>
            </w:r>
            <w:r w:rsidR="00BB1436">
              <w:t>ichelle</w:t>
            </w:r>
            <w:r>
              <w:t xml:space="preserve"> Rhodes </w:t>
            </w:r>
          </w:p>
          <w:p w:rsidR="004F5DBA" w:rsidRDefault="00B53702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reezy Rusher</w:t>
            </w:r>
          </w:p>
          <w:p w:rsidR="00B3770D" w:rsidRPr="00C93892" w:rsidRDefault="00B3770D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93892">
              <w:t xml:space="preserve">Kate </w:t>
            </w:r>
            <w:r w:rsidR="00387DBE" w:rsidRPr="00C93892">
              <w:t>VanDerKolk</w:t>
            </w:r>
          </w:p>
          <w:p w:rsidR="00387DBE" w:rsidRDefault="00387DBE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93892">
              <w:t>Simone Jonaitis</w:t>
            </w:r>
          </w:p>
        </w:tc>
      </w:tr>
      <w:tr w:rsidR="000D6FF4" w:rsidTr="00BC40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954FA9" w:rsidRDefault="000D6FF4" w:rsidP="000D6F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54FA9">
              <w:rPr>
                <w:rFonts w:ascii="Times New Roman" w:hAnsi="Times New Roman" w:cs="Times New Roman"/>
                <w:sz w:val="24"/>
                <w:szCs w:val="24"/>
              </w:rPr>
              <w:t>African American</w:t>
            </w:r>
          </w:p>
          <w:p w:rsidR="000D6FF4" w:rsidRDefault="000D6FF4" w:rsidP="000D6FF4"/>
        </w:tc>
        <w:tc>
          <w:tcPr>
            <w:tcW w:w="2325" w:type="dxa"/>
          </w:tcPr>
          <w:p w:rsidR="00BB1436" w:rsidRDefault="00BB1436" w:rsidP="000D6FF4">
            <w:pPr>
              <w:tabs>
                <w:tab w:val="left" w:pos="304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stin</w:t>
            </w:r>
            <w:r w:rsidR="000D6FF4">
              <w:t xml:space="preserve"> Martin</w:t>
            </w:r>
            <w:r w:rsidR="00C75030">
              <w:t xml:space="preserve"> </w:t>
            </w:r>
          </w:p>
          <w:p w:rsidR="00945AF5" w:rsidRDefault="00945AF5" w:rsidP="000D6FF4">
            <w:pPr>
              <w:tabs>
                <w:tab w:val="left" w:pos="304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34" w:type="dxa"/>
          </w:tcPr>
          <w:p w:rsidR="00A46185" w:rsidRDefault="000D6FF4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 w:rsidR="00BB1436">
              <w:t>ritney</w:t>
            </w:r>
            <w:r>
              <w:t xml:space="preserve"> Terrell </w:t>
            </w:r>
          </w:p>
          <w:p w:rsidR="000D6FF4" w:rsidRDefault="000D6FF4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</w:t>
            </w:r>
            <w:r w:rsidR="00BB1436">
              <w:t>lisha</w:t>
            </w:r>
            <w:r>
              <w:t xml:space="preserve"> Davis</w:t>
            </w:r>
          </w:p>
          <w:p w:rsidR="00760FD5" w:rsidRDefault="000D6FF4" w:rsidP="00760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</w:t>
            </w:r>
            <w:r w:rsidR="00BB1436">
              <w:t>hasity</w:t>
            </w:r>
            <w:r>
              <w:t xml:space="preserve"> Bailey-Fakhour</w:t>
            </w:r>
            <w:r w:rsidR="005F230A">
              <w:t>y</w:t>
            </w:r>
          </w:p>
          <w:p w:rsidR="00A46185" w:rsidRDefault="00AC505B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</w:t>
            </w:r>
            <w:r w:rsidR="00BB1436">
              <w:t>essica</w:t>
            </w:r>
            <w:r>
              <w:t xml:space="preserve"> Jennrich</w:t>
            </w:r>
          </w:p>
          <w:p w:rsidR="000D6FF4" w:rsidRDefault="00AC505B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</w:t>
            </w:r>
            <w:r w:rsidR="00BB1436">
              <w:t>yle</w:t>
            </w:r>
            <w:r>
              <w:t xml:space="preserve"> Boone</w:t>
            </w:r>
          </w:p>
          <w:p w:rsidR="00B53702" w:rsidRDefault="00B53702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reezy Rusher</w:t>
            </w:r>
          </w:p>
          <w:p w:rsidR="00B53702" w:rsidRDefault="00B53702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llin Louis</w:t>
            </w:r>
          </w:p>
          <w:p w:rsidR="00C57748" w:rsidRDefault="00C57748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iya Armstrong</w:t>
            </w:r>
          </w:p>
          <w:p w:rsidR="00B53702" w:rsidRDefault="0076373C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’Lecea Hunter</w:t>
            </w:r>
          </w:p>
          <w:p w:rsidR="00FD7E3B" w:rsidRDefault="00FD7E3B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arry Hall</w:t>
            </w:r>
          </w:p>
        </w:tc>
      </w:tr>
      <w:tr w:rsidR="000D6FF4" w:rsidTr="00BC40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954F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erican Indian or Alaskan Native</w:t>
            </w:r>
          </w:p>
          <w:p w:rsidR="000D6FF4" w:rsidRDefault="000D6FF4" w:rsidP="000D6FF4"/>
        </w:tc>
        <w:tc>
          <w:tcPr>
            <w:tcW w:w="2325" w:type="dxa"/>
          </w:tcPr>
          <w:p w:rsidR="000D6FF4" w:rsidRDefault="00AC505B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elinda Bardwell</w:t>
            </w:r>
          </w:p>
        </w:tc>
        <w:tc>
          <w:tcPr>
            <w:tcW w:w="3934" w:type="dxa"/>
          </w:tcPr>
          <w:p w:rsidR="00C00E2C" w:rsidRDefault="00C00E2C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93892">
              <w:t>Mike Eichberger</w:t>
            </w:r>
          </w:p>
          <w:p w:rsidR="00DC0FF3" w:rsidRDefault="00DC0FF3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imone</w:t>
            </w:r>
            <w:r w:rsidR="002C3C28">
              <w:t xml:space="preserve"> Jonaitis</w:t>
            </w:r>
          </w:p>
        </w:tc>
      </w:tr>
      <w:tr w:rsidR="000D6FF4" w:rsidTr="00BC40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954FA9" w:rsidRDefault="00AD1FF9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documented/DACA</w:t>
            </w:r>
          </w:p>
          <w:p w:rsidR="000D6FF4" w:rsidRDefault="000D6FF4" w:rsidP="000D6FF4"/>
        </w:tc>
        <w:tc>
          <w:tcPr>
            <w:tcW w:w="2325" w:type="dxa"/>
          </w:tcPr>
          <w:p w:rsidR="000D6FF4" w:rsidRDefault="00140DBF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alia Guerra-Flores</w:t>
            </w:r>
          </w:p>
        </w:tc>
        <w:tc>
          <w:tcPr>
            <w:tcW w:w="3934" w:type="dxa"/>
          </w:tcPr>
          <w:p w:rsidR="00760FD5" w:rsidRDefault="00760FD5" w:rsidP="00760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</w:t>
            </w:r>
            <w:r w:rsidR="00BB1436">
              <w:t>osh</w:t>
            </w:r>
            <w:r>
              <w:t xml:space="preserve"> Brandsen</w:t>
            </w:r>
          </w:p>
          <w:p w:rsidR="00F213C0" w:rsidRDefault="00F213C0" w:rsidP="00760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93892">
              <w:t>Wallace Holder</w:t>
            </w:r>
          </w:p>
          <w:p w:rsidR="00485352" w:rsidRDefault="00485352" w:rsidP="00760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heila Garcia</w:t>
            </w:r>
          </w:p>
          <w:p w:rsidR="00760FD5" w:rsidRDefault="00C6309F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oris Penn</w:t>
            </w:r>
          </w:p>
        </w:tc>
      </w:tr>
      <w:tr w:rsidR="000D6FF4" w:rsidTr="00BC40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954FA9" w:rsidRDefault="000D6FF4" w:rsidP="000D6F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54FA9">
              <w:rPr>
                <w:rFonts w:ascii="Times New Roman" w:hAnsi="Times New Roman" w:cs="Times New Roman"/>
                <w:sz w:val="24"/>
                <w:szCs w:val="24"/>
              </w:rPr>
              <w:t>First Generation</w:t>
            </w:r>
          </w:p>
          <w:p w:rsidR="000D6FF4" w:rsidRDefault="000D6FF4" w:rsidP="000D6FF4"/>
        </w:tc>
        <w:tc>
          <w:tcPr>
            <w:tcW w:w="2325" w:type="dxa"/>
          </w:tcPr>
          <w:p w:rsidR="000D6FF4" w:rsidRDefault="00C6309F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ykia Gaines</w:t>
            </w:r>
          </w:p>
        </w:tc>
        <w:tc>
          <w:tcPr>
            <w:tcW w:w="3934" w:type="dxa"/>
          </w:tcPr>
          <w:p w:rsidR="00A46185" w:rsidRPr="00993D2B" w:rsidRDefault="000D6FF4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993D2B">
              <w:rPr>
                <w:sz w:val="24"/>
              </w:rPr>
              <w:t>C</w:t>
            </w:r>
            <w:r w:rsidR="00BB1436" w:rsidRPr="00993D2B">
              <w:rPr>
                <w:sz w:val="24"/>
              </w:rPr>
              <w:t>hasity</w:t>
            </w:r>
            <w:r w:rsidRPr="00993D2B">
              <w:rPr>
                <w:sz w:val="24"/>
              </w:rPr>
              <w:t xml:space="preserve"> Bailey-Fakhoury</w:t>
            </w:r>
          </w:p>
          <w:p w:rsidR="00A46185" w:rsidRPr="00993D2B" w:rsidRDefault="00D4413E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993D2B">
              <w:rPr>
                <w:sz w:val="24"/>
              </w:rPr>
              <w:t>S</w:t>
            </w:r>
            <w:r w:rsidR="00BB1436" w:rsidRPr="00993D2B">
              <w:rPr>
                <w:sz w:val="24"/>
              </w:rPr>
              <w:t>hontaye</w:t>
            </w:r>
            <w:r w:rsidRPr="00993D2B">
              <w:rPr>
                <w:sz w:val="24"/>
              </w:rPr>
              <w:t xml:space="preserve"> Witcher</w:t>
            </w:r>
          </w:p>
          <w:p w:rsidR="00D4413E" w:rsidRPr="00993D2B" w:rsidRDefault="00760FD5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993D2B">
              <w:rPr>
                <w:sz w:val="24"/>
              </w:rPr>
              <w:t>B</w:t>
            </w:r>
            <w:r w:rsidR="00BB1436" w:rsidRPr="00993D2B">
              <w:rPr>
                <w:sz w:val="24"/>
              </w:rPr>
              <w:t>obby</w:t>
            </w:r>
            <w:r w:rsidRPr="00993D2B">
              <w:rPr>
                <w:sz w:val="24"/>
              </w:rPr>
              <w:t xml:space="preserve"> Springer</w:t>
            </w:r>
          </w:p>
          <w:p w:rsidR="00C57748" w:rsidRPr="00993D2B" w:rsidRDefault="00C57748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993D2B">
              <w:rPr>
                <w:sz w:val="24"/>
              </w:rPr>
              <w:t>Aliya Armstrong</w:t>
            </w:r>
          </w:p>
          <w:p w:rsidR="0076373C" w:rsidRPr="00993D2B" w:rsidRDefault="0076373C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993D2B">
              <w:rPr>
                <w:sz w:val="24"/>
              </w:rPr>
              <w:t>V’Lecea Hunter</w:t>
            </w:r>
          </w:p>
          <w:p w:rsidR="004F5DBA" w:rsidRPr="00993D2B" w:rsidRDefault="00C6309F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Damon Arnold</w:t>
            </w:r>
          </w:p>
        </w:tc>
      </w:tr>
      <w:tr w:rsidR="000D6FF4" w:rsidTr="00BC40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  <w:t>Pell Eligible/ Low Income/</w:t>
            </w:r>
            <w:r w:rsidRPr="00954F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od/Housing Insecure Students</w:t>
            </w:r>
          </w:p>
          <w:p w:rsidR="000D6FF4" w:rsidRDefault="000D6FF4" w:rsidP="000D6FF4"/>
        </w:tc>
        <w:tc>
          <w:tcPr>
            <w:tcW w:w="2325" w:type="dxa"/>
          </w:tcPr>
          <w:p w:rsidR="00AC505B" w:rsidRDefault="00AC505B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</w:t>
            </w:r>
            <w:r w:rsidR="00BB1436">
              <w:t>essica</w:t>
            </w:r>
            <w:r>
              <w:t xml:space="preserve"> Jennrich </w:t>
            </w:r>
          </w:p>
        </w:tc>
        <w:tc>
          <w:tcPr>
            <w:tcW w:w="3934" w:type="dxa"/>
          </w:tcPr>
          <w:p w:rsidR="00017E06" w:rsidRDefault="00505A6E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Brandy Thompson</w:t>
            </w:r>
          </w:p>
          <w:p w:rsidR="00505A6E" w:rsidRDefault="00505A6E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Leah Short</w:t>
            </w:r>
          </w:p>
          <w:p w:rsidR="00505A6E" w:rsidRPr="00993D2B" w:rsidRDefault="00505A6E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Emily First</w:t>
            </w:r>
          </w:p>
        </w:tc>
      </w:tr>
      <w:tr w:rsidR="000D6FF4" w:rsidTr="00BC40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954F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raduate Students</w:t>
            </w:r>
          </w:p>
          <w:p w:rsidR="000D6FF4" w:rsidRDefault="000D6FF4" w:rsidP="000D6FF4"/>
        </w:tc>
        <w:tc>
          <w:tcPr>
            <w:tcW w:w="2325" w:type="dxa"/>
          </w:tcPr>
          <w:p w:rsidR="000D6FF4" w:rsidRDefault="000D6FF4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0D6FF4" w:rsidRDefault="000D6FF4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934" w:type="dxa"/>
          </w:tcPr>
          <w:p w:rsidR="007471DC" w:rsidRDefault="000D6FF4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</w:t>
            </w:r>
            <w:r w:rsidR="00BB1436">
              <w:t>lisa</w:t>
            </w:r>
            <w:r>
              <w:t xml:space="preserve"> Salazar</w:t>
            </w:r>
          </w:p>
          <w:p w:rsidR="00613E9B" w:rsidRDefault="00613E9B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93892">
              <w:t xml:space="preserve">Tracey James </w:t>
            </w:r>
            <w:proofErr w:type="spellStart"/>
            <w:r w:rsidRPr="00C93892">
              <w:t>Heer</w:t>
            </w:r>
            <w:proofErr w:type="spellEnd"/>
          </w:p>
          <w:p w:rsidR="000254FF" w:rsidRDefault="000254FF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onya Parker</w:t>
            </w:r>
          </w:p>
          <w:p w:rsidR="00E9129A" w:rsidRDefault="00E9129A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BE26D6" w:rsidRDefault="00BE26D6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bookmarkStart w:id="1" w:name="_GoBack"/>
            <w:bookmarkEnd w:id="1"/>
          </w:p>
          <w:p w:rsidR="00BE26D6" w:rsidRDefault="00BE26D6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0835B9" w:rsidRDefault="000835B9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6FF4" w:rsidTr="00BC40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37C9D" w:rsidRDefault="00037C9D" w:rsidP="000D6FF4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</w:p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954F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spanic/Latinx</w:t>
            </w:r>
          </w:p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2325" w:type="dxa"/>
          </w:tcPr>
          <w:p w:rsidR="000D6FF4" w:rsidRDefault="00880794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93892">
              <w:t>Michael G</w:t>
            </w:r>
            <w:r w:rsidR="00A25C22" w:rsidRPr="00C93892">
              <w:t>uerra</w:t>
            </w:r>
          </w:p>
        </w:tc>
        <w:tc>
          <w:tcPr>
            <w:tcW w:w="3934" w:type="dxa"/>
          </w:tcPr>
          <w:p w:rsidR="000D6FF4" w:rsidRDefault="000D6FF4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</w:t>
            </w:r>
            <w:r w:rsidR="00BB1436">
              <w:t>ynthia</w:t>
            </w:r>
            <w:r>
              <w:t xml:space="preserve"> McCurren</w:t>
            </w:r>
          </w:p>
          <w:p w:rsidR="00760FD5" w:rsidRDefault="00760FD5" w:rsidP="00760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</w:t>
            </w:r>
            <w:r w:rsidR="00BB1436">
              <w:t>osh</w:t>
            </w:r>
            <w:r>
              <w:t xml:space="preserve"> Brandsen</w:t>
            </w:r>
          </w:p>
          <w:p w:rsidR="00760FD5" w:rsidRDefault="0076373C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’Lecea Hunter</w:t>
            </w:r>
          </w:p>
          <w:p w:rsidR="004F5DBA" w:rsidRDefault="004F5DBA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stin Martin</w:t>
            </w:r>
          </w:p>
        </w:tc>
      </w:tr>
      <w:tr w:rsidR="000D6FF4" w:rsidTr="00BC40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954FA9" w:rsidRDefault="000D6FF4" w:rsidP="000D6F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54FA9">
              <w:rPr>
                <w:rFonts w:ascii="Times New Roman" w:hAnsi="Times New Roman" w:cs="Times New Roman"/>
                <w:sz w:val="24"/>
                <w:szCs w:val="24"/>
              </w:rPr>
              <w:t xml:space="preserve">Non-Residential </w:t>
            </w:r>
          </w:p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954FA9">
              <w:rPr>
                <w:rFonts w:ascii="Times New Roman" w:hAnsi="Times New Roman" w:cs="Times New Roman"/>
                <w:sz w:val="24"/>
                <w:szCs w:val="24"/>
              </w:rPr>
              <w:t>International</w:t>
            </w:r>
          </w:p>
        </w:tc>
        <w:tc>
          <w:tcPr>
            <w:tcW w:w="2325" w:type="dxa"/>
          </w:tcPr>
          <w:p w:rsidR="000D6FF4" w:rsidRDefault="009A18A6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93892">
              <w:t>Chris Hendree</w:t>
            </w:r>
          </w:p>
          <w:p w:rsidR="00012D32" w:rsidRDefault="00012D32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934" w:type="dxa"/>
          </w:tcPr>
          <w:p w:rsidR="000D6FF4" w:rsidRDefault="00C32015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</w:t>
            </w:r>
            <w:r w:rsidR="007677D1">
              <w:t>ug</w:t>
            </w:r>
            <w:r>
              <w:t xml:space="preserve"> Gill</w:t>
            </w:r>
            <w:r w:rsidR="00E56DBC">
              <w:t xml:space="preserve"> </w:t>
            </w:r>
          </w:p>
          <w:p w:rsidR="00650A66" w:rsidRDefault="008C644F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</w:t>
            </w:r>
            <w:r w:rsidR="007677D1">
              <w:t>ate</w:t>
            </w:r>
            <w:r>
              <w:t xml:space="preserve"> Stoetzner</w:t>
            </w:r>
          </w:p>
          <w:p w:rsidR="00C93892" w:rsidRDefault="002E479A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ul Stansbie</w:t>
            </w:r>
          </w:p>
          <w:p w:rsidR="002E479A" w:rsidRDefault="002E479A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asey Thelenwood</w:t>
            </w:r>
          </w:p>
          <w:p w:rsidR="002E479A" w:rsidRDefault="002E479A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DaMar</w:t>
            </w:r>
            <w:proofErr w:type="spellEnd"/>
            <w:r>
              <w:t xml:space="preserve"> Boyd</w:t>
            </w:r>
          </w:p>
          <w:p w:rsidR="002E479A" w:rsidRDefault="002E479A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Shinian</w:t>
            </w:r>
            <w:proofErr w:type="spellEnd"/>
            <w:r>
              <w:t xml:space="preserve"> Wu</w:t>
            </w:r>
          </w:p>
          <w:p w:rsidR="002E479A" w:rsidRDefault="002E479A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Libby </w:t>
            </w:r>
            <w:proofErr w:type="spellStart"/>
            <w:r>
              <w:t>Jawish</w:t>
            </w:r>
            <w:proofErr w:type="spellEnd"/>
          </w:p>
          <w:p w:rsidR="002E479A" w:rsidRDefault="002E479A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amhita Rhodes</w:t>
            </w:r>
          </w:p>
          <w:p w:rsidR="002E479A" w:rsidRDefault="002E479A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nnie Dang</w:t>
            </w:r>
          </w:p>
          <w:p w:rsidR="002E479A" w:rsidRDefault="002E479A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rancesca Golden</w:t>
            </w:r>
          </w:p>
          <w:p w:rsidR="002E479A" w:rsidRDefault="002E479A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rk Staves</w:t>
            </w:r>
          </w:p>
        </w:tc>
      </w:tr>
      <w:tr w:rsidR="000D6FF4" w:rsidTr="00BC40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954F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LGBTQIA+ </w:t>
            </w:r>
          </w:p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2325" w:type="dxa"/>
          </w:tcPr>
          <w:p w:rsidR="000D6FF4" w:rsidRDefault="000D6FF4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AC505B" w:rsidRDefault="00AC505B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34" w:type="dxa"/>
          </w:tcPr>
          <w:p w:rsidR="00505A6E" w:rsidRPr="001B33BA" w:rsidRDefault="00505A6E" w:rsidP="00505A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B33BA">
              <w:t>Pam Wells</w:t>
            </w:r>
          </w:p>
          <w:p w:rsidR="00505A6E" w:rsidRPr="001B33BA" w:rsidRDefault="00505A6E" w:rsidP="00505A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B33BA">
              <w:t>Chasity Bailey-Fakhoury</w:t>
            </w:r>
          </w:p>
          <w:p w:rsidR="00505A6E" w:rsidRPr="00E355A8" w:rsidRDefault="00505A6E" w:rsidP="00505A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B33BA">
              <w:t>Jessica Jennrich</w:t>
            </w:r>
          </w:p>
          <w:p w:rsidR="00505A6E" w:rsidRDefault="00505A6E" w:rsidP="00505A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Kathryn Christopher (goes by (KC) Luke Madden</w:t>
            </w:r>
          </w:p>
          <w:p w:rsidR="00505A6E" w:rsidRDefault="00505A6E" w:rsidP="00505A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 xml:space="preserve">Michelle </w:t>
            </w:r>
            <w:proofErr w:type="spellStart"/>
            <w:r>
              <w:rPr>
                <w:rFonts w:eastAsia="Times New Roman"/>
                <w:color w:val="000000"/>
                <w:sz w:val="24"/>
                <w:szCs w:val="24"/>
              </w:rPr>
              <w:t>Cofill</w:t>
            </w:r>
            <w:proofErr w:type="spellEnd"/>
          </w:p>
          <w:p w:rsidR="00F213C0" w:rsidRDefault="00505A6E" w:rsidP="00505A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eastAsia="Times New Roman"/>
                <w:color w:val="000000"/>
                <w:sz w:val="24"/>
                <w:szCs w:val="24"/>
              </w:rPr>
              <w:t>Philip Batty</w:t>
            </w:r>
          </w:p>
        </w:tc>
      </w:tr>
      <w:tr w:rsidR="000D6FF4" w:rsidTr="00BC40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2325" w:type="dxa"/>
          </w:tcPr>
          <w:p w:rsidR="000D6FF4" w:rsidRDefault="000D6FF4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934" w:type="dxa"/>
          </w:tcPr>
          <w:p w:rsidR="000D6FF4" w:rsidRDefault="000D6FF4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D6FF4" w:rsidTr="00BC40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954FA9" w:rsidRDefault="000D6FF4" w:rsidP="000D6F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54FA9">
              <w:rPr>
                <w:rFonts w:ascii="Times New Roman" w:hAnsi="Times New Roman" w:cs="Times New Roman"/>
                <w:sz w:val="24"/>
                <w:szCs w:val="24"/>
              </w:rPr>
              <w:t>Transfer</w:t>
            </w:r>
          </w:p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</w:p>
        </w:tc>
        <w:tc>
          <w:tcPr>
            <w:tcW w:w="2325" w:type="dxa"/>
          </w:tcPr>
          <w:p w:rsidR="000D6FF4" w:rsidRDefault="0076373C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abe Pena</w:t>
            </w:r>
          </w:p>
        </w:tc>
        <w:tc>
          <w:tcPr>
            <w:tcW w:w="3934" w:type="dxa"/>
          </w:tcPr>
          <w:p w:rsidR="00A46185" w:rsidRDefault="00F474CE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</w:t>
            </w:r>
            <w:r w:rsidR="007677D1">
              <w:t>ichelle</w:t>
            </w:r>
            <w:r>
              <w:t xml:space="preserve"> Rhodes</w:t>
            </w:r>
          </w:p>
          <w:p w:rsidR="005C008C" w:rsidRDefault="00A561F9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93892">
              <w:t>Bonnie Ulmer</w:t>
            </w:r>
          </w:p>
        </w:tc>
      </w:tr>
      <w:tr w:rsidR="000D6FF4" w:rsidTr="00BC40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954F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teran/Military Students</w:t>
            </w:r>
          </w:p>
          <w:p w:rsidR="000D6FF4" w:rsidRPr="00954FA9" w:rsidRDefault="000D6FF4" w:rsidP="000D6FF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25" w:type="dxa"/>
          </w:tcPr>
          <w:p w:rsidR="00C57748" w:rsidRDefault="00C57748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ill Wolfe</w:t>
            </w:r>
          </w:p>
        </w:tc>
        <w:tc>
          <w:tcPr>
            <w:tcW w:w="3934" w:type="dxa"/>
          </w:tcPr>
          <w:p w:rsidR="00C57748" w:rsidRDefault="00C57748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m Wells</w:t>
            </w:r>
          </w:p>
          <w:p w:rsidR="00C61555" w:rsidRDefault="00C61555" w:rsidP="000D6F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70C83">
              <w:t>Rhonda Lubberts</w:t>
            </w:r>
          </w:p>
        </w:tc>
      </w:tr>
      <w:tr w:rsidR="000D6FF4" w:rsidTr="00BC40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:rsidR="000D6FF4" w:rsidRPr="00954FA9" w:rsidRDefault="000D6FF4" w:rsidP="000D6FF4">
            <w:pPr>
              <w:rPr>
                <w:rFonts w:ascii="Times New Roman" w:eastAsia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954F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omen, Underrepresented, and First Generation in STEM</w:t>
            </w:r>
          </w:p>
          <w:p w:rsidR="000D6FF4" w:rsidRPr="00954FA9" w:rsidRDefault="000D6FF4" w:rsidP="000D6FF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25" w:type="dxa"/>
          </w:tcPr>
          <w:p w:rsidR="000D6FF4" w:rsidRDefault="000D6FF4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</w:t>
            </w:r>
            <w:r w:rsidR="007677D1">
              <w:t>lisha</w:t>
            </w:r>
            <w:r>
              <w:t xml:space="preserve"> Davis</w:t>
            </w:r>
          </w:p>
          <w:p w:rsidR="00AC505B" w:rsidRDefault="00AC505B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34" w:type="dxa"/>
          </w:tcPr>
          <w:p w:rsidR="00775E2F" w:rsidRPr="00775E2F" w:rsidRDefault="00775E2F" w:rsidP="00775E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75E2F">
              <w:t>Jessica Jennrich</w:t>
            </w:r>
          </w:p>
          <w:p w:rsidR="00775E2F" w:rsidRPr="00775E2F" w:rsidRDefault="00775E2F" w:rsidP="00775E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775E2F">
              <w:t>Shontaye Witcher</w:t>
            </w:r>
          </w:p>
          <w:p w:rsidR="00775E2F" w:rsidRPr="00775E2F" w:rsidRDefault="00775E2F" w:rsidP="00775E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775E2F">
              <w:t>Karen Gipson</w:t>
            </w:r>
          </w:p>
          <w:p w:rsidR="00775E2F" w:rsidRPr="00775E2F" w:rsidRDefault="00775E2F" w:rsidP="00775E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775E2F">
              <w:t>Kristofer Pachla</w:t>
            </w:r>
          </w:p>
          <w:p w:rsidR="00775E2F" w:rsidRPr="00775E2F" w:rsidRDefault="00775E2F" w:rsidP="00775E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775E2F">
              <w:t>Deborah Herrington</w:t>
            </w:r>
          </w:p>
          <w:p w:rsidR="00775E2F" w:rsidRPr="00775E2F" w:rsidRDefault="00775E2F" w:rsidP="00775E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775E2F">
              <w:t>Sara Maas</w:t>
            </w:r>
          </w:p>
          <w:p w:rsidR="00775E2F" w:rsidRPr="00775E2F" w:rsidRDefault="00775E2F" w:rsidP="00775E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775E2F">
              <w:t xml:space="preserve">Jessica </w:t>
            </w:r>
            <w:proofErr w:type="spellStart"/>
            <w:r w:rsidRPr="00775E2F">
              <w:t>VandenPlas</w:t>
            </w:r>
            <w:proofErr w:type="spellEnd"/>
          </w:p>
          <w:p w:rsidR="00775E2F" w:rsidRPr="00775E2F" w:rsidRDefault="00775E2F" w:rsidP="00775E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 w:rsidRPr="00775E2F">
              <w:t>Genger</w:t>
            </w:r>
            <w:proofErr w:type="spellEnd"/>
            <w:r w:rsidRPr="00775E2F">
              <w:t xml:space="preserve"> Rohwer</w:t>
            </w:r>
          </w:p>
          <w:p w:rsidR="00775E2F" w:rsidRPr="00775E2F" w:rsidRDefault="00775E2F" w:rsidP="00775E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775E2F">
              <w:t xml:space="preserve">Elizabeth </w:t>
            </w:r>
            <w:proofErr w:type="spellStart"/>
            <w:r w:rsidRPr="00775E2F">
              <w:t>Aragure</w:t>
            </w:r>
            <w:proofErr w:type="spellEnd"/>
            <w:r w:rsidRPr="00775E2F">
              <w:t>-Martinez</w:t>
            </w:r>
          </w:p>
          <w:p w:rsidR="00775E2F" w:rsidRPr="00775E2F" w:rsidRDefault="00775E2F" w:rsidP="00775E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775E2F">
              <w:t>Linda Rettig</w:t>
            </w:r>
          </w:p>
          <w:p w:rsidR="00775E2F" w:rsidRPr="00775E2F" w:rsidRDefault="00775E2F" w:rsidP="00775E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775E2F">
              <w:t>Breezy Rusher</w:t>
            </w:r>
          </w:p>
          <w:p w:rsidR="00B13017" w:rsidRDefault="00B13017" w:rsidP="000D6F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AC1DDD" w:rsidRDefault="00AC1DDD"/>
    <w:sectPr w:rsidR="00AC1D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15B20"/>
    <w:multiLevelType w:val="hybridMultilevel"/>
    <w:tmpl w:val="60A2962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D6A49"/>
    <w:multiLevelType w:val="hybridMultilevel"/>
    <w:tmpl w:val="94BA0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BB494A"/>
    <w:multiLevelType w:val="hybridMultilevel"/>
    <w:tmpl w:val="D926294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883698"/>
    <w:multiLevelType w:val="hybridMultilevel"/>
    <w:tmpl w:val="39E0D5D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EE44AB"/>
    <w:multiLevelType w:val="hybridMultilevel"/>
    <w:tmpl w:val="3740153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MDY0NzcyMrAwMTZT0lEKTi0uzszPAykwMqkFAAtrWbktAAAA"/>
  </w:docVars>
  <w:rsids>
    <w:rsidRoot w:val="0077181F"/>
    <w:rsid w:val="00012D32"/>
    <w:rsid w:val="00017E06"/>
    <w:rsid w:val="000254FF"/>
    <w:rsid w:val="00032D90"/>
    <w:rsid w:val="00037C9D"/>
    <w:rsid w:val="00055797"/>
    <w:rsid w:val="000835B9"/>
    <w:rsid w:val="0008727C"/>
    <w:rsid w:val="000A2AA5"/>
    <w:rsid w:val="000D09A8"/>
    <w:rsid w:val="000D6FF4"/>
    <w:rsid w:val="001142B5"/>
    <w:rsid w:val="00140DBF"/>
    <w:rsid w:val="0017574A"/>
    <w:rsid w:val="00196493"/>
    <w:rsid w:val="001A758A"/>
    <w:rsid w:val="001C7CDA"/>
    <w:rsid w:val="0024208F"/>
    <w:rsid w:val="00270C83"/>
    <w:rsid w:val="00283985"/>
    <w:rsid w:val="002C3C28"/>
    <w:rsid w:val="002E479A"/>
    <w:rsid w:val="00326190"/>
    <w:rsid w:val="00345E8C"/>
    <w:rsid w:val="00386902"/>
    <w:rsid w:val="00387DBE"/>
    <w:rsid w:val="003939FE"/>
    <w:rsid w:val="00394DD5"/>
    <w:rsid w:val="003A491D"/>
    <w:rsid w:val="00431B8C"/>
    <w:rsid w:val="00485352"/>
    <w:rsid w:val="004A3A71"/>
    <w:rsid w:val="004F1EDC"/>
    <w:rsid w:val="004F5DBA"/>
    <w:rsid w:val="00505A6E"/>
    <w:rsid w:val="00514DE2"/>
    <w:rsid w:val="005A2902"/>
    <w:rsid w:val="005A38BA"/>
    <w:rsid w:val="005C008C"/>
    <w:rsid w:val="005C6C40"/>
    <w:rsid w:val="005F230A"/>
    <w:rsid w:val="005F61DD"/>
    <w:rsid w:val="00613E9B"/>
    <w:rsid w:val="00650A66"/>
    <w:rsid w:val="006B367D"/>
    <w:rsid w:val="006C7FA6"/>
    <w:rsid w:val="00740B4E"/>
    <w:rsid w:val="007471DC"/>
    <w:rsid w:val="00760FD5"/>
    <w:rsid w:val="0076373C"/>
    <w:rsid w:val="007677D1"/>
    <w:rsid w:val="0077129F"/>
    <w:rsid w:val="0077181F"/>
    <w:rsid w:val="00775E2F"/>
    <w:rsid w:val="007844DB"/>
    <w:rsid w:val="00802CEF"/>
    <w:rsid w:val="00817E2E"/>
    <w:rsid w:val="00880794"/>
    <w:rsid w:val="008B177C"/>
    <w:rsid w:val="008B477D"/>
    <w:rsid w:val="008C644F"/>
    <w:rsid w:val="008E6E25"/>
    <w:rsid w:val="0090466A"/>
    <w:rsid w:val="00945AF5"/>
    <w:rsid w:val="00971470"/>
    <w:rsid w:val="00993D2B"/>
    <w:rsid w:val="009A18A6"/>
    <w:rsid w:val="009A2497"/>
    <w:rsid w:val="009A56B9"/>
    <w:rsid w:val="00A25C22"/>
    <w:rsid w:val="00A46185"/>
    <w:rsid w:val="00A51EC5"/>
    <w:rsid w:val="00A561F9"/>
    <w:rsid w:val="00A833D2"/>
    <w:rsid w:val="00AC0B7E"/>
    <w:rsid w:val="00AC1DDD"/>
    <w:rsid w:val="00AC4BF4"/>
    <w:rsid w:val="00AC505B"/>
    <w:rsid w:val="00AD1FF9"/>
    <w:rsid w:val="00AF1DC1"/>
    <w:rsid w:val="00B13017"/>
    <w:rsid w:val="00B3770D"/>
    <w:rsid w:val="00B53702"/>
    <w:rsid w:val="00B63D84"/>
    <w:rsid w:val="00BA6662"/>
    <w:rsid w:val="00BB1436"/>
    <w:rsid w:val="00BC4009"/>
    <w:rsid w:val="00BE26D6"/>
    <w:rsid w:val="00C00E2C"/>
    <w:rsid w:val="00C01706"/>
    <w:rsid w:val="00C25E99"/>
    <w:rsid w:val="00C31105"/>
    <w:rsid w:val="00C32015"/>
    <w:rsid w:val="00C57748"/>
    <w:rsid w:val="00C60BC5"/>
    <w:rsid w:val="00C61555"/>
    <w:rsid w:val="00C6309F"/>
    <w:rsid w:val="00C75030"/>
    <w:rsid w:val="00C93892"/>
    <w:rsid w:val="00CA75C0"/>
    <w:rsid w:val="00D203DD"/>
    <w:rsid w:val="00D35C96"/>
    <w:rsid w:val="00D4413E"/>
    <w:rsid w:val="00D72242"/>
    <w:rsid w:val="00DC0FF3"/>
    <w:rsid w:val="00DE0C7F"/>
    <w:rsid w:val="00E50692"/>
    <w:rsid w:val="00E56DBC"/>
    <w:rsid w:val="00E66F5F"/>
    <w:rsid w:val="00E9129A"/>
    <w:rsid w:val="00EC2A31"/>
    <w:rsid w:val="00EC4E15"/>
    <w:rsid w:val="00EF78D6"/>
    <w:rsid w:val="00F213C0"/>
    <w:rsid w:val="00F30E7D"/>
    <w:rsid w:val="00F30EDB"/>
    <w:rsid w:val="00F474CE"/>
    <w:rsid w:val="00F5039F"/>
    <w:rsid w:val="00F62371"/>
    <w:rsid w:val="00F75E7B"/>
    <w:rsid w:val="00F90D80"/>
    <w:rsid w:val="00FD7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DE74A5"/>
  <w15:chartTrackingRefBased/>
  <w15:docId w15:val="{1320AE51-A4EF-4BAD-AEF3-A757A74BB6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718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25E99"/>
    <w:pPr>
      <w:ind w:left="720"/>
      <w:contextualSpacing/>
    </w:pPr>
  </w:style>
  <w:style w:type="table" w:styleId="GridTable5Dark-Accent5">
    <w:name w:val="Grid Table 5 Dark Accent 5"/>
    <w:basedOn w:val="TableNormal"/>
    <w:uiPriority w:val="50"/>
    <w:rsid w:val="00D35C9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5Dark">
    <w:name w:val="Grid Table 5 Dark"/>
    <w:basedOn w:val="TableNormal"/>
    <w:uiPriority w:val="50"/>
    <w:rsid w:val="00D35C9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PlainTable3">
    <w:name w:val="Plain Table 3"/>
    <w:basedOn w:val="TableNormal"/>
    <w:uiPriority w:val="43"/>
    <w:rsid w:val="00D35C9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2">
    <w:name w:val="Grid Table 2"/>
    <w:basedOn w:val="TableNormal"/>
    <w:uiPriority w:val="47"/>
    <w:rsid w:val="00D35C9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">
    <w:name w:val="Grid Table 4"/>
    <w:basedOn w:val="TableNormal"/>
    <w:uiPriority w:val="49"/>
    <w:rsid w:val="00D35C9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369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6</TotalTime>
  <Pages>2</Pages>
  <Words>262</Words>
  <Characters>149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ta Truss</dc:creator>
  <cp:keywords/>
  <dc:description/>
  <cp:lastModifiedBy>Jacqueline Adams</cp:lastModifiedBy>
  <cp:revision>9</cp:revision>
  <dcterms:created xsi:type="dcterms:W3CDTF">2021-11-16T14:28:00Z</dcterms:created>
  <dcterms:modified xsi:type="dcterms:W3CDTF">2021-12-16T19:35:00Z</dcterms:modified>
</cp:coreProperties>
</file>